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AC9D5" w14:textId="0BD75B7E" w:rsidR="00A51F1A" w:rsidRPr="00F12845" w:rsidRDefault="00F81980" w:rsidP="00A51F1A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softHyphen/>
      </w:r>
      <w:r w:rsidR="00072244" w:rsidRPr="00F12845">
        <w:rPr>
          <w:rFonts w:ascii="Arial Rounded MT Bold" w:hAnsi="Arial Rounded MT Bold"/>
          <w:sz w:val="28"/>
          <w:szCs w:val="28"/>
          <w:lang w:val="en-US"/>
        </w:rPr>
        <w:t>Write a program</w:t>
      </w:r>
      <w:r w:rsidR="00044FE0" w:rsidRPr="00F12845">
        <w:rPr>
          <w:rFonts w:ascii="Arial Rounded MT Bold" w:hAnsi="Arial Rounded MT Bold"/>
          <w:sz w:val="28"/>
          <w:szCs w:val="28"/>
          <w:lang w:val="en-US"/>
        </w:rPr>
        <w:t xml:space="preserve"> to get </w:t>
      </w:r>
      <w:r w:rsidR="00915911" w:rsidRPr="00F12845">
        <w:rPr>
          <w:rFonts w:ascii="Arial Rounded MT Bold" w:hAnsi="Arial Rounded MT Bold"/>
          <w:sz w:val="28"/>
          <w:szCs w:val="28"/>
          <w:lang w:val="en-US"/>
        </w:rPr>
        <w:t xml:space="preserve">Output </w:t>
      </w:r>
      <w:r w:rsidR="00044FE0" w:rsidRPr="00F12845">
        <w:rPr>
          <w:rFonts w:ascii="Arial Rounded MT Bold" w:hAnsi="Arial Rounded MT Bold"/>
          <w:sz w:val="28"/>
          <w:szCs w:val="28"/>
          <w:lang w:val="en-US"/>
        </w:rPr>
        <w:t>as</w:t>
      </w:r>
      <w:r w:rsidR="00915911" w:rsidRPr="00F12845">
        <w:rPr>
          <w:rFonts w:ascii="Arial Rounded MT Bold" w:hAnsi="Arial Rounded MT Bold"/>
          <w:sz w:val="28"/>
          <w:szCs w:val="28"/>
          <w:lang w:val="en-US"/>
        </w:rPr>
        <w:t xml:space="preserve"> “</w:t>
      </w:r>
      <w:r w:rsidR="00044FE0" w:rsidRPr="00F12845">
        <w:rPr>
          <w:rFonts w:ascii="Arial Rounded MT Bold" w:hAnsi="Arial Rounded MT Bold"/>
          <w:sz w:val="28"/>
          <w:szCs w:val="28"/>
          <w:lang w:val="en-US"/>
        </w:rPr>
        <w:t>C# Introduction”</w:t>
      </w:r>
      <w:r w:rsidR="00072244" w:rsidRPr="00F12845">
        <w:rPr>
          <w:rFonts w:ascii="Arial Rounded MT Bold" w:hAnsi="Arial Rounded MT Bold"/>
          <w:sz w:val="28"/>
          <w:szCs w:val="28"/>
          <w:lang w:val="en-US"/>
        </w:rPr>
        <w:t>?</w:t>
      </w:r>
    </w:p>
    <w:p w14:paraId="3B39E8AF" w14:textId="77777777" w:rsidR="00127BC7" w:rsidRDefault="00127BC7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763E0AB" w14:textId="3EFE4215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1DAEB82B" w14:textId="77777777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52DC1E5D" w14:textId="77777777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6185C055" w14:textId="77777777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633061F5" w14:textId="77777777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string</w:t>
      </w:r>
      <w:proofErr w:type="gram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[]orgs</w:t>
      </w:r>
      <w:proofErr w:type="gram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522ACF1E" w14:textId="77777777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4F5886F1" w14:textId="77777777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"C# Introduction");</w:t>
      </w:r>
    </w:p>
    <w:p w14:paraId="62ED5444" w14:textId="0BD48FB0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45C69151" w14:textId="77777777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3A6F4A43" w14:textId="6DC19761" w:rsidR="006D3774" w:rsidRPr="00127BC7" w:rsidRDefault="006D3774" w:rsidP="006D3774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35D17CE4" w14:textId="77777777" w:rsidR="006D3774" w:rsidRPr="00F12845" w:rsidRDefault="006D3774" w:rsidP="006D3774">
      <w:pPr>
        <w:rPr>
          <w:rFonts w:ascii="Arial Rounded MT Bold" w:hAnsi="Arial Rounded MT Bold"/>
          <w:sz w:val="28"/>
          <w:szCs w:val="28"/>
          <w:lang w:val="en-US"/>
        </w:rPr>
      </w:pPr>
    </w:p>
    <w:p w14:paraId="0221C7E0" w14:textId="7498F926" w:rsidR="00431E52" w:rsidRPr="00F12845" w:rsidRDefault="00431E52" w:rsidP="00AF5E9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//Output: </w:t>
      </w:r>
      <w:r w:rsidR="006D3774" w:rsidRPr="00F12845">
        <w:rPr>
          <w:rFonts w:ascii="Arial Rounded MT Bold" w:hAnsi="Arial Rounded MT Bold"/>
          <w:sz w:val="28"/>
          <w:szCs w:val="28"/>
          <w:lang w:val="en-US"/>
        </w:rPr>
        <w:t>C# Introduction</w:t>
      </w:r>
    </w:p>
    <w:p w14:paraId="2B9B1912" w14:textId="781DA186" w:rsidR="00F12845" w:rsidRPr="00F12845" w:rsidRDefault="00F12845" w:rsidP="00AF5E98">
      <w:pPr>
        <w:rPr>
          <w:rFonts w:ascii="Arial Rounded MT Bold" w:hAnsi="Arial Rounded MT Bold"/>
          <w:sz w:val="28"/>
          <w:szCs w:val="28"/>
          <w:lang w:val="en-US"/>
        </w:rPr>
      </w:pPr>
    </w:p>
    <w:p w14:paraId="23CA97A7" w14:textId="77777777" w:rsidR="00F12845" w:rsidRPr="00F12845" w:rsidRDefault="00F12845" w:rsidP="00AF5E98">
      <w:pPr>
        <w:rPr>
          <w:rFonts w:ascii="Arial Rounded MT Bold" w:hAnsi="Arial Rounded MT Bold"/>
          <w:sz w:val="28"/>
          <w:szCs w:val="28"/>
          <w:lang w:val="en-US"/>
        </w:rPr>
      </w:pPr>
    </w:p>
    <w:p w14:paraId="00DB5688" w14:textId="79935B45" w:rsidR="003D231E" w:rsidRPr="00F12845" w:rsidRDefault="003D231E" w:rsidP="00AF5E98">
      <w:pPr>
        <w:rPr>
          <w:rFonts w:ascii="Arial Rounded MT Bold" w:hAnsi="Arial Rounded MT Bold"/>
          <w:sz w:val="28"/>
          <w:szCs w:val="28"/>
          <w:lang w:val="en-US"/>
        </w:rPr>
      </w:pPr>
    </w:p>
    <w:p w14:paraId="25216B4B" w14:textId="67AFF604" w:rsidR="003D231E" w:rsidRPr="00F12845" w:rsidRDefault="003D231E" w:rsidP="003D231E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Fill the Missing Part.</w:t>
      </w:r>
      <w:r w:rsidR="00072244" w:rsidRPr="00F12845">
        <w:rPr>
          <w:rFonts w:ascii="Arial Rounded MT Bold" w:hAnsi="Arial Rounded MT Bold"/>
          <w:sz w:val="28"/>
          <w:szCs w:val="28"/>
          <w:lang w:val="en-US"/>
        </w:rPr>
        <w:t xml:space="preserve"> And Output should be “Hello World”?</w:t>
      </w:r>
    </w:p>
    <w:p w14:paraId="43BAAD16" w14:textId="6C22A6B1" w:rsidR="00072244" w:rsidRPr="00F12845" w:rsidRDefault="00072244" w:rsidP="00072244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static 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void  (</w:t>
      </w:r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string[]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args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>)</w:t>
      </w:r>
    </w:p>
    <w:p w14:paraId="6B8EFD55" w14:textId="77777777" w:rsidR="00072244" w:rsidRPr="00F12845" w:rsidRDefault="00072244" w:rsidP="00072244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{</w:t>
      </w:r>
    </w:p>
    <w:p w14:paraId="6AAD1972" w14:textId="2BF14CE3" w:rsidR="00072244" w:rsidRPr="00F12845" w:rsidRDefault="00072244" w:rsidP="00072244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("Hello World!");    </w:t>
      </w:r>
    </w:p>
    <w:p w14:paraId="3E88A3EF" w14:textId="03587D99" w:rsidR="003D231E" w:rsidRPr="00F12845" w:rsidRDefault="00072244" w:rsidP="00072244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}</w:t>
      </w:r>
    </w:p>
    <w:p w14:paraId="74D7003D" w14:textId="7731240F" w:rsidR="00DD22BB" w:rsidRPr="00F12845" w:rsidRDefault="00DD22BB" w:rsidP="00072244">
      <w:pPr>
        <w:rPr>
          <w:rFonts w:ascii="Arial Rounded MT Bold" w:hAnsi="Arial Rounded MT Bold"/>
          <w:sz w:val="28"/>
          <w:szCs w:val="28"/>
          <w:lang w:val="en-US"/>
        </w:rPr>
      </w:pPr>
    </w:p>
    <w:p w14:paraId="061CB9AD" w14:textId="77777777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170BDE78" w14:textId="77777777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3D62530C" w14:textId="77777777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0018C8B5" w14:textId="77777777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51D876F5" w14:textId="77777777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lastRenderedPageBreak/>
        <w:t xml:space="preserve">        static void Main(string</w:t>
      </w:r>
      <w:proofErr w:type="gram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[]orgs</w:t>
      </w:r>
      <w:proofErr w:type="gram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78587F7A" w14:textId="77777777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761F5710" w14:textId="77777777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"Hello World!");</w:t>
      </w:r>
    </w:p>
    <w:p w14:paraId="04CABAC1" w14:textId="37A05F3C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706B3183" w14:textId="77777777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7C8B8B8C" w14:textId="5B575FA8" w:rsidR="00DD22BB" w:rsidRPr="00127BC7" w:rsidRDefault="00DD22BB" w:rsidP="00DD22B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4E8D2579" w14:textId="17E363BC" w:rsidR="00072244" w:rsidRPr="00F12845" w:rsidRDefault="00072244" w:rsidP="00072244">
      <w:pPr>
        <w:rPr>
          <w:rFonts w:ascii="Arial Rounded MT Bold" w:hAnsi="Arial Rounded MT Bold"/>
          <w:sz w:val="28"/>
          <w:szCs w:val="28"/>
          <w:lang w:val="en-US"/>
        </w:rPr>
      </w:pPr>
    </w:p>
    <w:p w14:paraId="0975CF6F" w14:textId="6F8BCF17" w:rsidR="00072244" w:rsidRPr="00F12845" w:rsidRDefault="00072244" w:rsidP="00072244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//Output:</w:t>
      </w:r>
      <w:r w:rsidR="00DD22BB" w:rsidRPr="00F12845">
        <w:rPr>
          <w:rFonts w:ascii="Arial Rounded MT Bold" w:hAnsi="Arial Rounded MT Bold"/>
          <w:sz w:val="28"/>
          <w:szCs w:val="28"/>
          <w:lang w:val="en-US"/>
        </w:rPr>
        <w:t xml:space="preserve"> Hello World!</w:t>
      </w:r>
    </w:p>
    <w:p w14:paraId="6BE18EF3" w14:textId="4735E6A1" w:rsidR="00072244" w:rsidRPr="00F12845" w:rsidRDefault="00072244" w:rsidP="00072244">
      <w:pPr>
        <w:rPr>
          <w:rFonts w:ascii="Arial Rounded MT Bold" w:hAnsi="Arial Rounded MT Bold"/>
          <w:sz w:val="28"/>
          <w:szCs w:val="28"/>
          <w:lang w:val="en-US"/>
        </w:rPr>
      </w:pPr>
    </w:p>
    <w:p w14:paraId="79DD8D1F" w14:textId="368CCC9F" w:rsidR="00072244" w:rsidRPr="00F12845" w:rsidRDefault="00894DB2" w:rsidP="004D2118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What should I use to </w:t>
      </w:r>
      <w:r w:rsidR="004D2118" w:rsidRPr="00F12845">
        <w:rPr>
          <w:rFonts w:ascii="Arial Rounded MT Bold" w:hAnsi="Arial Rounded MT Bold"/>
          <w:sz w:val="28"/>
          <w:szCs w:val="28"/>
          <w:lang w:val="en-US"/>
        </w:rPr>
        <w:t xml:space="preserve">not execute </w:t>
      </w:r>
      <w:proofErr w:type="gramStart"/>
      <w:r w:rsidR="004D2118" w:rsidRPr="00F12845">
        <w:rPr>
          <w:rFonts w:ascii="Arial Rounded MT Bold" w:hAnsi="Arial Rounded MT Bold"/>
          <w:sz w:val="28"/>
          <w:szCs w:val="28"/>
          <w:lang w:val="en-US"/>
        </w:rPr>
        <w:t xml:space="preserve">“  </w:t>
      </w:r>
      <w:proofErr w:type="gramEnd"/>
      <w:r w:rsidR="004D2118" w:rsidRPr="00F12845">
        <w:rPr>
          <w:rFonts w:ascii="Arial Rounded MT Bold" w:hAnsi="Arial Rounded MT Bold"/>
          <w:sz w:val="28"/>
          <w:szCs w:val="28"/>
          <w:lang w:val="en-US"/>
        </w:rPr>
        <w:t xml:space="preserve">    The code below will print the words Hello World to the screen, and it is amazing”?</w:t>
      </w:r>
    </w:p>
    <w:p w14:paraId="5292B78B" w14:textId="77777777" w:rsidR="004D2118" w:rsidRPr="00F12845" w:rsidRDefault="004D2118" w:rsidP="00A14C1C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6613C24C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using System;</w:t>
      </w:r>
    </w:p>
    <w:p w14:paraId="1F11D7AB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</w:p>
    <w:p w14:paraId="0A8B90D8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namespace HelloWorld</w:t>
      </w:r>
    </w:p>
    <w:p w14:paraId="27405A27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{</w:t>
      </w:r>
    </w:p>
    <w:p w14:paraId="6ACF6009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class Program</w:t>
      </w:r>
    </w:p>
    <w:p w14:paraId="30A41941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{</w:t>
      </w:r>
    </w:p>
    <w:p w14:paraId="2269A051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static void Main(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string[</w:t>
      </w:r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]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args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>)</w:t>
      </w:r>
    </w:p>
    <w:p w14:paraId="493804C3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{</w:t>
      </w:r>
    </w:p>
    <w:p w14:paraId="051B95AB" w14:textId="4B0ECF6B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The code below will print the words Hello World</w:t>
      </w:r>
    </w:p>
    <w:p w14:paraId="0E497905" w14:textId="0F323B6F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to the screen, and it is amazing </w:t>
      </w:r>
    </w:p>
    <w:p w14:paraId="33B47BA0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Console.WriteLin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("Hello World!");    </w:t>
      </w:r>
    </w:p>
    <w:p w14:paraId="2DF7758E" w14:textId="77777777" w:rsidR="004D2118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}</w:t>
      </w:r>
    </w:p>
    <w:p w14:paraId="11F236C3" w14:textId="5AFF1F97" w:rsidR="006E038B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}</w:t>
      </w:r>
    </w:p>
    <w:p w14:paraId="2D21B03F" w14:textId="1723E800" w:rsidR="006E038B" w:rsidRPr="00F12845" w:rsidRDefault="004D2118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}</w:t>
      </w:r>
    </w:p>
    <w:p w14:paraId="5B2E7674" w14:textId="5787F4E2" w:rsidR="006E038B" w:rsidRPr="00F12845" w:rsidRDefault="006E038B" w:rsidP="004D2118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//Output:</w:t>
      </w:r>
    </w:p>
    <w:p w14:paraId="15CA5460" w14:textId="0E13AB4A" w:rsidR="00853F1D" w:rsidRPr="00F12845" w:rsidRDefault="00853F1D" w:rsidP="004D2118">
      <w:pPr>
        <w:rPr>
          <w:rFonts w:ascii="Arial Rounded MT Bold" w:hAnsi="Arial Rounded MT Bold"/>
          <w:sz w:val="28"/>
          <w:szCs w:val="28"/>
          <w:lang w:val="en-US"/>
        </w:rPr>
      </w:pPr>
    </w:p>
    <w:p w14:paraId="239EE324" w14:textId="1E725C96" w:rsidR="00853F1D" w:rsidRPr="00F12845" w:rsidRDefault="00853F1D" w:rsidP="00CE54B0">
      <w:pPr>
        <w:ind w:left="360"/>
        <w:rPr>
          <w:rFonts w:ascii="Arial Rounded MT Bold" w:hAnsi="Arial Rounded MT Bold"/>
          <w:sz w:val="28"/>
          <w:szCs w:val="28"/>
          <w:lang w:val="en-US"/>
        </w:rPr>
      </w:pPr>
    </w:p>
    <w:p w14:paraId="3F5667C7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using System;</w:t>
      </w:r>
    </w:p>
    <w:p w14:paraId="70D80958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2AEB5CD2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2254B4D7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26AA59B3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703FE757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5E9AE11A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76BA7CE1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6B55CD28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/*The code below will print the words Hello World</w:t>
      </w:r>
    </w:p>
    <w:p w14:paraId="55AC5677" w14:textId="2456AD87" w:rsidR="00853F1D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to the screen, and it is amazing*/</w:t>
      </w:r>
    </w:p>
    <w:p w14:paraId="2C4BCF03" w14:textId="77777777" w:rsidR="00127BC7" w:rsidRPr="00127BC7" w:rsidRDefault="00127BC7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4F7DF277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"Hello World!");</w:t>
      </w:r>
    </w:p>
    <w:p w14:paraId="2DCB93E7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75F5C222" w14:textId="77777777" w:rsidR="00853F1D" w:rsidRPr="00127BC7" w:rsidRDefault="00853F1D" w:rsidP="00853F1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4A4AD84B" w14:textId="73517E0E" w:rsidR="006E038B" w:rsidRDefault="00853F1D" w:rsidP="004D2118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185DC25E" w14:textId="77777777" w:rsidR="00127BC7" w:rsidRPr="00127BC7" w:rsidRDefault="00127BC7" w:rsidP="004D2118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4318D057" w14:textId="56FA4500" w:rsidR="006E038B" w:rsidRPr="00F12845" w:rsidRDefault="00B95CA7" w:rsidP="006E038B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Create a string variable with </w:t>
      </w:r>
      <w:r w:rsidR="00E26E8C" w:rsidRPr="00F12845">
        <w:rPr>
          <w:rFonts w:ascii="Arial Rounded MT Bold" w:hAnsi="Arial Rounded MT Bold"/>
          <w:sz w:val="28"/>
          <w:szCs w:val="28"/>
          <w:lang w:val="en-US"/>
        </w:rPr>
        <w:t>your name</w:t>
      </w:r>
      <w:r w:rsidRPr="00F12845">
        <w:rPr>
          <w:rFonts w:ascii="Arial Rounded MT Bold" w:hAnsi="Arial Rounded MT Bold"/>
          <w:sz w:val="28"/>
          <w:szCs w:val="28"/>
          <w:lang w:val="en-US"/>
        </w:rPr>
        <w:t>?</w:t>
      </w:r>
    </w:p>
    <w:p w14:paraId="5A35E37F" w14:textId="77777777" w:rsidR="00CE54B0" w:rsidRPr="00F12845" w:rsidRDefault="00CE54B0" w:rsidP="00CE54B0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2AFF2166" w14:textId="77777777" w:rsidR="00CE54B0" w:rsidRPr="00F12845" w:rsidRDefault="00CE54B0" w:rsidP="00CE54B0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35C9966E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119CC963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46E6A31F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190CB308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173CFA6C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195FC3C6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09E641CC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string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Fullname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= "Karthik Mindi";</w:t>
      </w:r>
    </w:p>
    <w:p w14:paraId="6176F1CB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Fullname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;</w:t>
      </w:r>
    </w:p>
    <w:p w14:paraId="2B26EBEA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0F352A75" w14:textId="77777777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032C4125" w14:textId="5FF65D8C" w:rsidR="00EF311B" w:rsidRPr="00127BC7" w:rsidRDefault="00EF311B" w:rsidP="00EF311B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096FB60E" w14:textId="77777777" w:rsidR="00127BC7" w:rsidRPr="00F12845" w:rsidRDefault="00127BC7" w:rsidP="00EF311B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0108CDF0" w14:textId="76D86D10" w:rsidR="00E26E8C" w:rsidRPr="00F12845" w:rsidRDefault="00E26E8C" w:rsidP="00E26E8C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lastRenderedPageBreak/>
        <w:t xml:space="preserve">Create 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a</w:t>
      </w:r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integer variable with </w:t>
      </w:r>
      <w:r w:rsidR="004F016B" w:rsidRPr="00F12845">
        <w:rPr>
          <w:rFonts w:ascii="Arial Rounded MT Bold" w:hAnsi="Arial Rounded MT Bold"/>
          <w:sz w:val="28"/>
          <w:szCs w:val="28"/>
          <w:lang w:val="en-US"/>
        </w:rPr>
        <w:t>output as 2560</w:t>
      </w:r>
      <w:r w:rsidRPr="00F12845">
        <w:rPr>
          <w:rFonts w:ascii="Arial Rounded MT Bold" w:hAnsi="Arial Rounded MT Bold"/>
          <w:sz w:val="28"/>
          <w:szCs w:val="28"/>
          <w:lang w:val="en-US"/>
        </w:rPr>
        <w:t>?</w:t>
      </w:r>
    </w:p>
    <w:p w14:paraId="67DCEFE1" w14:textId="1DFD5851" w:rsidR="00EF311B" w:rsidRPr="00F12845" w:rsidRDefault="00EF311B" w:rsidP="00EF311B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</w:t>
      </w:r>
    </w:p>
    <w:p w14:paraId="7888D4BA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3455D457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5BBFCF51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68813BBA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40DD3E97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02B6EF8A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3F103BF4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x = 2560;</w:t>
      </w:r>
    </w:p>
    <w:p w14:paraId="6CD8C9AB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x);</w:t>
      </w:r>
    </w:p>
    <w:p w14:paraId="53BDA7A5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2DD54EF7" w14:textId="77777777" w:rsidR="00EF311B" w:rsidRPr="00127BC7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6C82D14E" w14:textId="1B31D101" w:rsidR="00EF311B" w:rsidRDefault="00EF311B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612BC1F8" w14:textId="77777777" w:rsidR="00127BC7" w:rsidRPr="00127BC7" w:rsidRDefault="00127BC7" w:rsidP="00EF311B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08883CB" w14:textId="4A5373FF" w:rsidR="00127BC7" w:rsidRPr="00127BC7" w:rsidRDefault="00BF5670" w:rsidP="00127BC7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Overwrite 15 to 20 </w:t>
      </w:r>
      <w:r w:rsidR="00F27E58" w:rsidRPr="00F12845">
        <w:rPr>
          <w:rFonts w:ascii="Arial Rounded MT Bold" w:hAnsi="Arial Rounded MT Bold"/>
          <w:sz w:val="28"/>
          <w:szCs w:val="28"/>
          <w:lang w:val="en-US"/>
        </w:rPr>
        <w:t>as output using datatype.</w:t>
      </w:r>
    </w:p>
    <w:p w14:paraId="2B24C70E" w14:textId="66BD202E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3CF52187" w14:textId="77777777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23140FC9" w14:textId="7E95DE71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</w:t>
      </w:r>
      <w:r w:rsid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m</w:t>
      </w:r>
    </w:p>
    <w:p w14:paraId="53AE6065" w14:textId="77777777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63B4DC61" w14:textId="77777777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2C775F57" w14:textId="77777777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7A9147DF" w14:textId="77777777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x = 15;</w:t>
      </w:r>
    </w:p>
    <w:p w14:paraId="53756324" w14:textId="3B96F41B" w:rsidR="00665E60" w:rsidRPr="00127BC7" w:rsidRDefault="00665E60" w:rsidP="00F12845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x = 20</w:t>
      </w:r>
      <w:r w:rsidR="00F12845"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;</w:t>
      </w:r>
    </w:p>
    <w:p w14:paraId="596938D7" w14:textId="77777777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x);</w:t>
      </w:r>
    </w:p>
    <w:p w14:paraId="34B66500" w14:textId="77777777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544D831F" w14:textId="77777777" w:rsidR="00665E60" w:rsidRPr="00127BC7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27BC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090D4A59" w14:textId="3CAC1919" w:rsidR="00665E60" w:rsidRPr="00BA354F" w:rsidRDefault="00665E60" w:rsidP="00665E60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01658E98" w14:textId="314BAFF2" w:rsidR="00F27E58" w:rsidRPr="00F12845" w:rsidRDefault="00103144" w:rsidP="006E038B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lastRenderedPageBreak/>
        <w:t xml:space="preserve">Combine 18 and 25, </w:t>
      </w:r>
      <w:r w:rsidR="000E6F88" w:rsidRPr="00F12845">
        <w:rPr>
          <w:rFonts w:ascii="Arial Rounded MT Bold" w:hAnsi="Arial Rounded MT Bold"/>
          <w:sz w:val="28"/>
          <w:szCs w:val="28"/>
          <w:lang w:val="en-US"/>
        </w:rPr>
        <w:t>and show output sum of the two?</w:t>
      </w:r>
    </w:p>
    <w:p w14:paraId="3FA9A4EA" w14:textId="57B0A773" w:rsidR="00665E60" w:rsidRPr="00F12845" w:rsidRDefault="00665E60" w:rsidP="00665E60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</w:t>
      </w:r>
    </w:p>
    <w:p w14:paraId="03670964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22DFE30C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0216132A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23E9D088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5BF1B392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6282C16D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4D436730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x = 18;</w:t>
      </w:r>
    </w:p>
    <w:p w14:paraId="2DDA6831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y = 25;</w:t>
      </w:r>
    </w:p>
    <w:p w14:paraId="2EDBEBC8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</w:p>
    <w:p w14:paraId="45F1122D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x+y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;</w:t>
      </w:r>
    </w:p>
    <w:p w14:paraId="4C531CDE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2B87464B" w14:textId="77777777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3479B341" w14:textId="7FA07652" w:rsidR="00665E60" w:rsidRPr="00BA354F" w:rsidRDefault="00665E60" w:rsidP="00665E60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3591651D" w14:textId="3E422615" w:rsidR="000E6F88" w:rsidRPr="00F12845" w:rsidRDefault="00D8708A" w:rsidP="006E038B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Write one example on each datatype and show the output</w:t>
      </w:r>
      <w:r w:rsidR="00956924" w:rsidRPr="00F12845">
        <w:rPr>
          <w:rFonts w:ascii="Arial Rounded MT Bold" w:hAnsi="Arial Rounded MT Bold"/>
          <w:sz w:val="28"/>
          <w:szCs w:val="28"/>
          <w:lang w:val="en-US"/>
        </w:rPr>
        <w:t>?</w:t>
      </w:r>
    </w:p>
    <w:p w14:paraId="0FBE44BA" w14:textId="7C547380" w:rsidR="00B37A2C" w:rsidRDefault="00B37A2C" w:rsidP="00B37A2C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4EDFF062" w14:textId="77777777" w:rsidR="00BA354F" w:rsidRPr="00F12845" w:rsidRDefault="00BA354F" w:rsidP="00B37A2C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2345F30E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4D8A1C41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466ABDFC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08073442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176C74F0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36CECE11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36C42277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age = 18;</w:t>
      </w:r>
    </w:p>
    <w:p w14:paraId="1D6B033A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long number = 23664782474;</w:t>
      </w:r>
    </w:p>
    <w:p w14:paraId="2D67934D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float fraction = 0.4F;</w:t>
      </w:r>
    </w:p>
    <w:p w14:paraId="798AB288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double points = 24.6;</w:t>
      </w:r>
    </w:p>
    <w:p w14:paraId="58F00922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bool result = true;</w:t>
      </w:r>
    </w:p>
    <w:p w14:paraId="0B9B55C4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bool verify = false;</w:t>
      </w:r>
    </w:p>
    <w:p w14:paraId="6135EFB5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char single = 'D';</w:t>
      </w:r>
    </w:p>
    <w:p w14:paraId="6D39D2BC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string Name = "Alpha";</w:t>
      </w:r>
    </w:p>
    <w:p w14:paraId="5E566A49" w14:textId="2F14D8E5" w:rsidR="00B37A2C" w:rsidRDefault="00B37A2C" w:rsidP="00B37A2C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4DD1952B" w14:textId="77777777" w:rsidR="00BA354F" w:rsidRPr="00F12845" w:rsidRDefault="00BA354F" w:rsidP="00B37A2C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34385341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age);</w:t>
      </w:r>
    </w:p>
    <w:p w14:paraId="6FDEAB31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number);</w:t>
      </w:r>
    </w:p>
    <w:p w14:paraId="4C5A7B0C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fraction);</w:t>
      </w:r>
    </w:p>
    <w:p w14:paraId="462F6C20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points);</w:t>
      </w:r>
    </w:p>
    <w:p w14:paraId="2453EFA1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result);</w:t>
      </w:r>
    </w:p>
    <w:p w14:paraId="431CAB76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verify);</w:t>
      </w:r>
    </w:p>
    <w:p w14:paraId="3DEA9BA5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single);</w:t>
      </w:r>
    </w:p>
    <w:p w14:paraId="6C61D13F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Name);</w:t>
      </w:r>
    </w:p>
    <w:p w14:paraId="7FA54296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1F8797E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34599A23" w14:textId="77777777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4E8F4835" w14:textId="6C7AEF81" w:rsidR="00B37A2C" w:rsidRPr="00BA354F" w:rsidRDefault="00B37A2C" w:rsidP="00B37A2C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2B3E2DA2" w14:textId="025497A8" w:rsidR="008E1C91" w:rsidRPr="00F12845" w:rsidRDefault="0043001F" w:rsidP="006E038B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Give One example </w:t>
      </w:r>
      <w:r w:rsidR="00763D00" w:rsidRPr="00F12845">
        <w:rPr>
          <w:rFonts w:ascii="Arial Rounded MT Bold" w:hAnsi="Arial Rounded MT Bold"/>
          <w:sz w:val="28"/>
          <w:szCs w:val="28"/>
          <w:lang w:val="en-US"/>
        </w:rPr>
        <w:t>using all operators and show the output?</w:t>
      </w:r>
    </w:p>
    <w:p w14:paraId="024AC554" w14:textId="3AEBA517" w:rsidR="00B701A7" w:rsidRPr="00F12845" w:rsidRDefault="00B701A7" w:rsidP="00B701A7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5559F600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773F458C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515C0D1C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536FD1BF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03CE7FC8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2408C4A5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7F6CAF20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x = 40;</w:t>
      </w:r>
    </w:p>
    <w:p w14:paraId="07875FE1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y = 20;</w:t>
      </w:r>
    </w:p>
    <w:p w14:paraId="1C292FAB" w14:textId="777A7273" w:rsidR="00B701A7" w:rsidRPr="00BA354F" w:rsidRDefault="00B701A7" w:rsidP="00F12845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</w:t>
      </w:r>
    </w:p>
    <w:p w14:paraId="73168278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x++;</w:t>
      </w:r>
    </w:p>
    <w:p w14:paraId="41981D25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y--;</w:t>
      </w:r>
    </w:p>
    <w:p w14:paraId="03A2EF7C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</w:p>
    <w:p w14:paraId="1CCA0FC3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ECB69A9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x+y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;</w:t>
      </w:r>
    </w:p>
    <w:p w14:paraId="2CA12641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x/y);</w:t>
      </w:r>
    </w:p>
    <w:p w14:paraId="3D454562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x);</w:t>
      </w:r>
    </w:p>
    <w:p w14:paraId="25839C2A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y);</w:t>
      </w:r>
    </w:p>
    <w:p w14:paraId="450ACFC0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x == y);</w:t>
      </w:r>
    </w:p>
    <w:p w14:paraId="4AD0C015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</w:t>
      </w:r>
      <w:proofErr w:type="gram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x !</w:t>
      </w:r>
      <w:proofErr w:type="gram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= y);</w:t>
      </w:r>
    </w:p>
    <w:p w14:paraId="4565BC79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x==40 &amp;&amp; y==20);</w:t>
      </w:r>
    </w:p>
    <w:p w14:paraId="6AFC3570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x == 40 || y == 40);</w:t>
      </w:r>
    </w:p>
    <w:p w14:paraId="1ABB30E9" w14:textId="1503A918" w:rsidR="00B701A7" w:rsidRPr="00BA354F" w:rsidRDefault="000E300C" w:rsidP="00BA354F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r w:rsid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1A5020C8" w14:textId="77777777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651B71C1" w14:textId="0F064CBC" w:rsidR="00B701A7" w:rsidRPr="00BA354F" w:rsidRDefault="00B701A7" w:rsidP="00B701A7">
      <w:pPr>
        <w:pStyle w:val="ListParagraph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BA354F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1686E5E4" w14:textId="526286D6" w:rsidR="00763D00" w:rsidRPr="00F12845" w:rsidRDefault="00514506" w:rsidP="006E038B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lastRenderedPageBreak/>
        <w:t xml:space="preserve"> </w:t>
      </w:r>
      <w:r w:rsidR="005A71F5" w:rsidRPr="00F12845">
        <w:rPr>
          <w:rFonts w:ascii="Arial Rounded MT Bold" w:hAnsi="Arial Rounded MT Bold"/>
          <w:sz w:val="28"/>
          <w:szCs w:val="28"/>
          <w:lang w:val="en-US"/>
        </w:rPr>
        <w:t>Write one program on Bool operation and show output?</w:t>
      </w:r>
    </w:p>
    <w:p w14:paraId="28DBA905" w14:textId="6E9BAD9F" w:rsidR="00AC42E7" w:rsidRDefault="00AC42E7" w:rsidP="000E300C">
      <w:pPr>
        <w:rPr>
          <w:rFonts w:ascii="Arial Rounded MT Bold" w:hAnsi="Arial Rounded MT Bold"/>
          <w:sz w:val="28"/>
          <w:szCs w:val="28"/>
          <w:lang w:val="en-US"/>
        </w:rPr>
      </w:pPr>
    </w:p>
    <w:p w14:paraId="65608CD1" w14:textId="77777777" w:rsidR="000E300C" w:rsidRPr="00F12845" w:rsidRDefault="000E300C" w:rsidP="000E300C">
      <w:pPr>
        <w:rPr>
          <w:rFonts w:ascii="Arial Rounded MT Bold" w:hAnsi="Arial Rounded MT Bold"/>
          <w:sz w:val="28"/>
          <w:szCs w:val="28"/>
          <w:lang w:val="en-US"/>
        </w:rPr>
      </w:pPr>
    </w:p>
    <w:p w14:paraId="66214C44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namespace Assign1</w:t>
      </w:r>
    </w:p>
    <w:p w14:paraId="2677BA06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5A28528B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57F37A95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32B28909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063FEF1F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5DC52B5C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x = 40;</w:t>
      </w:r>
    </w:p>
    <w:p w14:paraId="701D63FA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int y = 20;</w:t>
      </w:r>
    </w:p>
    <w:p w14:paraId="32915BD1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D7C2D48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bool 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Iamkarthik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= </w:t>
      </w:r>
      <w:proofErr w:type="gram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true;   </w:t>
      </w:r>
      <w:proofErr w:type="gram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 //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out put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True</w:t>
      </w:r>
    </w:p>
    <w:p w14:paraId="6FE1DA27" w14:textId="48C634C2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bool 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Iamnotkarthik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= </w:t>
      </w:r>
      <w:proofErr w:type="gram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false;   </w:t>
      </w:r>
      <w:proofErr w:type="gram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//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out put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false</w:t>
      </w:r>
    </w:p>
    <w:p w14:paraId="75671D01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FD0962B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501DAB30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x&gt;y); //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out put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True</w:t>
      </w:r>
    </w:p>
    <w:p w14:paraId="1D3D39CA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Iamnotkarthik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; //</w:t>
      </w:r>
      <w:proofErr w:type="spellStart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out put</w:t>
      </w:r>
      <w:proofErr w:type="spellEnd"/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false</w:t>
      </w:r>
    </w:p>
    <w:p w14:paraId="50DEBCB2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BF9C8FE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8A060F7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0BB4890C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27FA565F" w14:textId="77777777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338E280D" w14:textId="25F14CA5" w:rsidR="00AC42E7" w:rsidRPr="000E300C" w:rsidRDefault="00AC42E7" w:rsidP="00AC42E7">
      <w:pPr>
        <w:ind w:left="360"/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0E300C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35162D4F" w14:textId="77777777" w:rsidR="00F12845" w:rsidRPr="00F12845" w:rsidRDefault="00F12845" w:rsidP="00AC42E7">
      <w:pPr>
        <w:ind w:left="360"/>
        <w:rPr>
          <w:rFonts w:ascii="Arial Rounded MT Bold" w:hAnsi="Arial Rounded MT Bold"/>
          <w:sz w:val="28"/>
          <w:szCs w:val="28"/>
          <w:lang w:val="en-US"/>
        </w:rPr>
      </w:pPr>
    </w:p>
    <w:p w14:paraId="37F6C233" w14:textId="0D1C6E5E" w:rsidR="00720099" w:rsidRDefault="00514506" w:rsidP="00B1163D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</w:t>
      </w:r>
      <w:r w:rsidRPr="0086055F">
        <w:rPr>
          <w:rFonts w:ascii="Arial Rounded MT Bold" w:hAnsi="Arial Rounded MT Bold"/>
          <w:color w:val="000000" w:themeColor="text1"/>
          <w:sz w:val="28"/>
          <w:szCs w:val="28"/>
          <w:lang w:val="en-US"/>
        </w:rPr>
        <w:t xml:space="preserve">How </w:t>
      </w:r>
      <w:r w:rsidR="00BD3505" w:rsidRPr="0086055F">
        <w:rPr>
          <w:rFonts w:ascii="Arial Rounded MT Bold" w:hAnsi="Arial Rounded MT Bold"/>
          <w:color w:val="000000" w:themeColor="text1"/>
          <w:sz w:val="28"/>
          <w:szCs w:val="28"/>
          <w:lang w:val="en-US"/>
        </w:rPr>
        <w:t>can I</w:t>
      </w:r>
      <w:r w:rsidRPr="0086055F">
        <w:rPr>
          <w:rFonts w:ascii="Arial Rounded MT Bold" w:hAnsi="Arial Rounded MT Bold"/>
          <w:color w:val="000000" w:themeColor="text1"/>
          <w:sz w:val="28"/>
          <w:szCs w:val="28"/>
          <w:lang w:val="en-US"/>
        </w:rPr>
        <w:t xml:space="preserve"> declare a constant </w:t>
      </w:r>
      <w:r w:rsidR="00720099" w:rsidRPr="0086055F">
        <w:rPr>
          <w:rFonts w:ascii="Arial Rounded MT Bold" w:hAnsi="Arial Rounded MT Bold"/>
          <w:color w:val="000000" w:themeColor="text1"/>
          <w:sz w:val="28"/>
          <w:szCs w:val="28"/>
          <w:lang w:val="en-US"/>
        </w:rPr>
        <w:t>value to any variable name?</w:t>
      </w:r>
      <w:r w:rsidR="00BD3505" w:rsidRPr="0086055F">
        <w:rPr>
          <w:rFonts w:ascii="Arial Rounded MT Bold" w:hAnsi="Arial Rounded MT Bold"/>
          <w:color w:val="000000" w:themeColor="text1"/>
          <w:sz w:val="28"/>
          <w:szCs w:val="28"/>
          <w:lang w:val="en-US"/>
        </w:rPr>
        <w:t xml:space="preserve"> with example</w:t>
      </w:r>
      <w:r w:rsidR="00BD3505" w:rsidRPr="00F12845">
        <w:rPr>
          <w:rFonts w:ascii="Arial Rounded MT Bold" w:hAnsi="Arial Rounded MT Bold"/>
          <w:sz w:val="28"/>
          <w:szCs w:val="28"/>
          <w:lang w:val="en-US"/>
        </w:rPr>
        <w:t>.</w:t>
      </w:r>
    </w:p>
    <w:p w14:paraId="16C2D6A1" w14:textId="07C1D23A" w:rsidR="00FD3996" w:rsidRPr="00FD3996" w:rsidRDefault="00FD3996" w:rsidP="00FD3996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FD3996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ns: Const int x = 43</w:t>
      </w:r>
      <w:r w:rsidR="008F5D5A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</w:t>
      </w:r>
    </w:p>
    <w:p w14:paraId="3631B4DD" w14:textId="1AD3AA76" w:rsidR="00F12845" w:rsidRDefault="00F12845" w:rsidP="00F12845">
      <w:pPr>
        <w:rPr>
          <w:rFonts w:ascii="Arial Rounded MT Bold" w:hAnsi="Arial Rounded MT Bold"/>
          <w:sz w:val="28"/>
          <w:szCs w:val="28"/>
          <w:lang w:val="en-US"/>
        </w:rPr>
      </w:pPr>
    </w:p>
    <w:p w14:paraId="453F3C18" w14:textId="77777777" w:rsidR="00F12845" w:rsidRPr="00F12845" w:rsidRDefault="00F12845" w:rsidP="00F12845">
      <w:pPr>
        <w:rPr>
          <w:rFonts w:ascii="Arial Rounded MT Bold" w:hAnsi="Arial Rounded MT Bold"/>
          <w:sz w:val="28"/>
          <w:szCs w:val="28"/>
          <w:lang w:val="en-US"/>
        </w:rPr>
      </w:pPr>
    </w:p>
    <w:p w14:paraId="21AB79BD" w14:textId="6CA82022" w:rsidR="00B1163D" w:rsidRPr="00F12845" w:rsidRDefault="007D3180" w:rsidP="007D3180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What is identifier in below program?</w:t>
      </w:r>
    </w:p>
    <w:p w14:paraId="457D5CDA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using </w:t>
      </w:r>
      <w:r w:rsidRPr="001F7FE1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>System</w:t>
      </w: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;</w:t>
      </w:r>
    </w:p>
    <w:p w14:paraId="7560027D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7F4C79CE" w14:textId="77777777" w:rsidR="00B1163D" w:rsidRPr="001F7FE1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namespace </w:t>
      </w:r>
      <w:proofErr w:type="spellStart"/>
      <w:r w:rsidRPr="001F7FE1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>MyApplication</w:t>
      </w:r>
      <w:proofErr w:type="spellEnd"/>
    </w:p>
    <w:p w14:paraId="33E9D28A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2C3ED7F8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</w:t>
      </w:r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class </w:t>
      </w:r>
      <w:r w:rsidRPr="001F7FE1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>Program</w:t>
      </w:r>
    </w:p>
    <w:p w14:paraId="01F004C9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{</w:t>
      </w:r>
    </w:p>
    <w:p w14:paraId="6FF455A1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</w:t>
      </w:r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static void </w:t>
      </w:r>
      <w:r w:rsidRPr="001F7FE1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>Main</w:t>
      </w:r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</w:t>
      </w:r>
      <w:proofErr w:type="gramStart"/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1F7FE1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0B85EDB1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2E204C3F" w14:textId="08E9C35A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int </w:t>
      </w:r>
      <w:proofErr w:type="spellStart"/>
      <w:r w:rsidRPr="00707747">
        <w:rPr>
          <w:rFonts w:ascii="Arial Rounded MT Bold" w:hAnsi="Arial Rounded MT Bold"/>
          <w:b/>
          <w:bCs/>
          <w:color w:val="BF8F00" w:themeColor="accent4" w:themeShade="BF"/>
          <w:sz w:val="28"/>
          <w:szCs w:val="28"/>
          <w:lang w:val="en-US"/>
        </w:rPr>
        <w:t>minutesPerHour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= 60;</w:t>
      </w:r>
    </w:p>
    <w:p w14:paraId="56A21879" w14:textId="7CAB1E33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int </w:t>
      </w:r>
      <w:r w:rsidRPr="00707747">
        <w:rPr>
          <w:rFonts w:ascii="Arial Rounded MT Bold" w:hAnsi="Arial Rounded MT Bold"/>
          <w:b/>
          <w:bCs/>
          <w:color w:val="BF8F00" w:themeColor="accent4" w:themeShade="BF"/>
          <w:sz w:val="28"/>
          <w:szCs w:val="28"/>
          <w:lang w:val="en-US"/>
        </w:rPr>
        <w:t>m</w:t>
      </w: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= 60;      </w:t>
      </w:r>
    </w:p>
    <w:p w14:paraId="2391C52E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</w:t>
      </w:r>
      <w:proofErr w:type="spellStart"/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</w:t>
      </w:r>
      <w:r w:rsidRPr="001F7FE1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>WriteLin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minutesPerHour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;</w:t>
      </w:r>
    </w:p>
    <w:p w14:paraId="2A464CC7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</w:t>
      </w:r>
      <w:proofErr w:type="spellStart"/>
      <w:r w:rsidRPr="001F7FE1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</w:t>
      </w:r>
      <w:r w:rsidRPr="001F7FE1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>WriteLin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m);</w:t>
      </w:r>
    </w:p>
    <w:p w14:paraId="65FC4AAD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1AC9CDA1" w14:textId="77777777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}</w:t>
      </w:r>
    </w:p>
    <w:p w14:paraId="58F7E361" w14:textId="08E5AA65" w:rsidR="00B1163D" w:rsidRPr="00707747" w:rsidRDefault="00B1163D" w:rsidP="00B1163D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6DC6A9D9" w14:textId="796EDCC5" w:rsidR="007D3180" w:rsidRPr="00F12845" w:rsidRDefault="007D3180" w:rsidP="00B1163D">
      <w:pPr>
        <w:rPr>
          <w:rFonts w:ascii="Arial Rounded MT Bold" w:hAnsi="Arial Rounded MT Bold"/>
          <w:sz w:val="28"/>
          <w:szCs w:val="28"/>
          <w:lang w:val="en-US"/>
        </w:rPr>
      </w:pPr>
    </w:p>
    <w:p w14:paraId="2D1863FC" w14:textId="1BC07C1D" w:rsidR="007D3180" w:rsidRPr="00F12845" w:rsidRDefault="007D3180" w:rsidP="00B1163D">
      <w:pPr>
        <w:rPr>
          <w:rFonts w:ascii="Arial Rounded MT Bold" w:hAnsi="Arial Rounded MT Bold"/>
          <w:sz w:val="28"/>
          <w:szCs w:val="28"/>
          <w:lang w:val="en-US"/>
        </w:rPr>
      </w:pPr>
    </w:p>
    <w:p w14:paraId="4266158A" w14:textId="74548AC5" w:rsidR="007D3180" w:rsidRDefault="00CA1B52" w:rsidP="00825FE6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What is difference between float and double, with one</w:t>
      </w:r>
      <w:r w:rsidR="00825FE6">
        <w:rPr>
          <w:rFonts w:ascii="Arial Rounded MT Bold" w:hAnsi="Arial Rounded MT Bold"/>
          <w:sz w:val="28"/>
          <w:szCs w:val="28"/>
          <w:lang w:val="en-US"/>
        </w:rPr>
        <w:t xml:space="preserve">      </w:t>
      </w:r>
      <w:r w:rsidRPr="00825FE6">
        <w:rPr>
          <w:rFonts w:ascii="Arial Rounded MT Bold" w:hAnsi="Arial Rounded MT Bold"/>
          <w:sz w:val="28"/>
          <w:szCs w:val="28"/>
          <w:lang w:val="en-US"/>
        </w:rPr>
        <w:t>example each?</w:t>
      </w:r>
    </w:p>
    <w:p w14:paraId="6A5CACDD" w14:textId="77777777" w:rsidR="00707747" w:rsidRDefault="00707747" w:rsidP="00707747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16D21101" w14:textId="1EF92221" w:rsidR="00246009" w:rsidRPr="00707747" w:rsidRDefault="00707747" w:rsidP="00246009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F</w:t>
      </w:r>
      <w:r w:rsidR="00246009"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loat and double are data types in programming that have the</w:t>
      </w:r>
      <w:r w:rsidR="00246009" w:rsidRPr="00707747">
        <w:rPr>
          <w:rFonts w:ascii="Georgia" w:hAnsi="Georgia"/>
          <w:color w:val="2E74B5" w:themeColor="accent5" w:themeShade="BF"/>
          <w:sz w:val="27"/>
          <w:szCs w:val="27"/>
          <w:shd w:val="clear" w:color="auto" w:fill="FFFFFF"/>
        </w:rPr>
        <w:t xml:space="preserve"> </w:t>
      </w:r>
      <w:r w:rsidR="00246009"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bility to store decimal or floating-point</w:t>
      </w:r>
      <w:r w:rsidR="00246009" w:rsidRPr="00707747">
        <w:rPr>
          <w:rFonts w:ascii="Arial" w:hAnsi="Arial" w:cs="Arial"/>
          <w:color w:val="2E74B5" w:themeColor="accent5" w:themeShade="BF"/>
          <w:sz w:val="28"/>
          <w:szCs w:val="28"/>
          <w:lang w:val="en-US"/>
        </w:rPr>
        <w:t>​</w:t>
      </w:r>
      <w:r w:rsidR="00246009"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numbers</w:t>
      </w:r>
    </w:p>
    <w:p w14:paraId="688B8BCF" w14:textId="3C177A33" w:rsidR="00246009" w:rsidRPr="00707747" w:rsidRDefault="00246009" w:rsidP="00246009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Float size – 4 bytes – stores fractional numbers 6 to 7 digits will store</w:t>
      </w:r>
    </w:p>
    <w:p w14:paraId="2F3B36CF" w14:textId="6DB927DC" w:rsidR="00246009" w:rsidRPr="00707747" w:rsidRDefault="00246009" w:rsidP="00246009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Double size – 8 bytes - stores fractional numbers </w:t>
      </w:r>
      <w:r w:rsidR="00E94ECB"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15</w:t>
      </w: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digits will store</w:t>
      </w:r>
    </w:p>
    <w:p w14:paraId="733B07B3" w14:textId="3AA343B5" w:rsidR="00707747" w:rsidRDefault="00707747" w:rsidP="00246009">
      <w:pPr>
        <w:rPr>
          <w:rFonts w:ascii="Arial Rounded MT Bold" w:hAnsi="Arial Rounded MT Bold"/>
          <w:sz w:val="28"/>
          <w:szCs w:val="28"/>
          <w:lang w:val="en-US"/>
        </w:rPr>
      </w:pPr>
    </w:p>
    <w:p w14:paraId="24693CF7" w14:textId="77777777" w:rsidR="00707747" w:rsidRDefault="00707747" w:rsidP="00246009">
      <w:pPr>
        <w:rPr>
          <w:rFonts w:ascii="Arial Rounded MT Bold" w:hAnsi="Arial Rounded MT Bold"/>
          <w:sz w:val="28"/>
          <w:szCs w:val="28"/>
          <w:lang w:val="en-US"/>
        </w:rPr>
      </w:pPr>
    </w:p>
    <w:p w14:paraId="20DF4EE1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namespace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MyApplication</w:t>
      </w:r>
      <w:proofErr w:type="spellEnd"/>
    </w:p>
    <w:p w14:paraId="31E1E1BC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419DB486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5A23609B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1A3DF1AD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556D4BBE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5CFFA651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float single = 1.1234567F;</w:t>
      </w:r>
    </w:p>
    <w:p w14:paraId="569C59A6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double digits = 1.123456789123678;</w:t>
      </w:r>
    </w:p>
    <w:p w14:paraId="4728288B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6AA84445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single);</w:t>
      </w:r>
    </w:p>
    <w:p w14:paraId="544FFADC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digits);</w:t>
      </w:r>
    </w:p>
    <w:p w14:paraId="1B57A410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C3DC0FF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3821BF8B" w14:textId="77777777" w:rsidR="00127BC7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50A368FA" w14:textId="01BE0739" w:rsidR="00246009" w:rsidRPr="00707747" w:rsidRDefault="00127BC7" w:rsidP="00127BC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}</w:t>
      </w:r>
    </w:p>
    <w:p w14:paraId="7CC9B885" w14:textId="77777777" w:rsidR="00EA4FEB" w:rsidRPr="00F12845" w:rsidRDefault="00EA4FEB" w:rsidP="00EA4FEB">
      <w:pPr>
        <w:rPr>
          <w:rFonts w:ascii="Arial Rounded MT Bold" w:hAnsi="Arial Rounded MT Bold"/>
          <w:sz w:val="28"/>
          <w:szCs w:val="28"/>
          <w:lang w:val="en-US"/>
        </w:rPr>
      </w:pPr>
    </w:p>
    <w:p w14:paraId="5FC95BD4" w14:textId="3B6A846B" w:rsidR="00CA1B52" w:rsidRPr="00F12845" w:rsidRDefault="00A317D7" w:rsidP="00A317D7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What is the output for below?</w:t>
      </w:r>
    </w:p>
    <w:p w14:paraId="25DDE248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using System;</w:t>
      </w:r>
    </w:p>
    <w:p w14:paraId="4C3EB527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</w:p>
    <w:p w14:paraId="1CB88092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namespace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MyApplication</w:t>
      </w:r>
      <w:proofErr w:type="spellEnd"/>
    </w:p>
    <w:p w14:paraId="6D292DFD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{</w:t>
      </w:r>
    </w:p>
    <w:p w14:paraId="5FD631A7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class Program</w:t>
      </w:r>
    </w:p>
    <w:p w14:paraId="373BBF7E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{</w:t>
      </w:r>
    </w:p>
    <w:p w14:paraId="0A2E06DD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static void Main(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string[</w:t>
      </w:r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]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args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>)</w:t>
      </w:r>
    </w:p>
    <w:p w14:paraId="22CA07B5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{</w:t>
      </w:r>
    </w:p>
    <w:p w14:paraId="3B965FCE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lastRenderedPageBreak/>
        <w:t xml:space="preserve">      int x = 5;</w:t>
      </w:r>
    </w:p>
    <w:p w14:paraId="12E62C65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int y = 2;</w:t>
      </w:r>
    </w:p>
    <w:p w14:paraId="2341C7E7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Console.WriteLin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(x % y);  </w:t>
      </w:r>
    </w:p>
    <w:p w14:paraId="2D9EBF03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}</w:t>
      </w:r>
    </w:p>
    <w:p w14:paraId="3E12A49D" w14:textId="77777777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}</w:t>
      </w:r>
    </w:p>
    <w:p w14:paraId="51DC81DF" w14:textId="0682C069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}</w:t>
      </w:r>
    </w:p>
    <w:p w14:paraId="611C408D" w14:textId="283181AF" w:rsidR="00EA4FEB" w:rsidRPr="00707747" w:rsidRDefault="00EA4FEB" w:rsidP="00A317D7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ns: 1</w:t>
      </w:r>
    </w:p>
    <w:p w14:paraId="2E456907" w14:textId="37DAF940" w:rsidR="00A317D7" w:rsidRPr="00F12845" w:rsidRDefault="00A317D7" w:rsidP="00A317D7">
      <w:pPr>
        <w:rPr>
          <w:rFonts w:ascii="Arial Rounded MT Bold" w:hAnsi="Arial Rounded MT Bold"/>
          <w:sz w:val="28"/>
          <w:szCs w:val="28"/>
          <w:lang w:val="en-US"/>
        </w:rPr>
      </w:pPr>
    </w:p>
    <w:p w14:paraId="6698DF91" w14:textId="51E7B456" w:rsidR="00A317D7" w:rsidRDefault="008B3CD3" w:rsidP="00A317D7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What is string Concatenation, give me with one 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example.</w:t>
      </w:r>
      <w:proofErr w:type="gramEnd"/>
    </w:p>
    <w:p w14:paraId="40FE3610" w14:textId="77777777" w:rsidR="00707747" w:rsidRPr="00707747" w:rsidRDefault="00707747" w:rsidP="00707747">
      <w:pPr>
        <w:rPr>
          <w:rFonts w:ascii="Arial Rounded MT Bold" w:hAnsi="Arial Rounded MT Bold"/>
          <w:sz w:val="28"/>
          <w:szCs w:val="28"/>
          <w:lang w:val="en-US"/>
        </w:rPr>
      </w:pPr>
    </w:p>
    <w:p w14:paraId="6FE1AB45" w14:textId="7042E8BE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catenation is the process of appending one string to the end of another string (Put Strings together)</w:t>
      </w:r>
    </w:p>
    <w:p w14:paraId="6C1E948C" w14:textId="6C359F11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642D8C90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namespace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MyApplication</w:t>
      </w:r>
      <w:proofErr w:type="spellEnd"/>
    </w:p>
    <w:p w14:paraId="42766128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{</w:t>
      </w:r>
    </w:p>
    <w:p w14:paraId="527A0423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class Program</w:t>
      </w:r>
    </w:p>
    <w:p w14:paraId="2DFD8CEE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{</w:t>
      </w:r>
    </w:p>
    <w:p w14:paraId="7314549C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static void Main(</w:t>
      </w:r>
      <w:proofErr w:type="gram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string[</w:t>
      </w:r>
      <w:proofErr w:type="gram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]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rgs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</w:t>
      </w:r>
    </w:p>
    <w:p w14:paraId="6DFECFD1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{</w:t>
      </w:r>
    </w:p>
    <w:p w14:paraId="63777B89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string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firstNam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= "Karthik ";</w:t>
      </w:r>
    </w:p>
    <w:p w14:paraId="79CB2549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string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lastNam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= "Vamsi";</w:t>
      </w:r>
    </w:p>
    <w:p w14:paraId="01625EA7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string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fullNam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= (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firstName+lastNam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;</w:t>
      </w:r>
    </w:p>
    <w:p w14:paraId="35D5ED55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</w:p>
    <w:p w14:paraId="4640B325" w14:textId="0D6CDA3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  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Console.WriteLin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(</w:t>
      </w:r>
      <w:proofErr w:type="spellStart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fullName</w:t>
      </w:r>
      <w:proofErr w:type="spellEnd"/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);</w:t>
      </w:r>
    </w:p>
    <w:p w14:paraId="3B257460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  </w:t>
      </w:r>
    </w:p>
    <w:p w14:paraId="26EE49DD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    }</w:t>
      </w:r>
    </w:p>
    <w:p w14:paraId="1E946599" w14:textId="77777777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 xml:space="preserve">    }</w:t>
      </w:r>
    </w:p>
    <w:p w14:paraId="602431B4" w14:textId="3E0A6EE8" w:rsidR="00272215" w:rsidRPr="00707747" w:rsidRDefault="00272215" w:rsidP="00272215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lastRenderedPageBreak/>
        <w:t>}</w:t>
      </w:r>
    </w:p>
    <w:p w14:paraId="1969D91B" w14:textId="0CBA9377" w:rsidR="00441FB9" w:rsidRPr="00F12845" w:rsidRDefault="00441FB9" w:rsidP="00441FB9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6CB7E79D" w14:textId="77777777" w:rsidR="00441FB9" w:rsidRPr="00F12845" w:rsidRDefault="00441FB9" w:rsidP="00441FB9">
      <w:pPr>
        <w:pStyle w:val="ListParagraph"/>
        <w:rPr>
          <w:rFonts w:ascii="Arial Rounded MT Bold" w:hAnsi="Arial Rounded MT Bold"/>
          <w:sz w:val="28"/>
          <w:szCs w:val="28"/>
          <w:lang w:val="en-US"/>
        </w:rPr>
      </w:pPr>
    </w:p>
    <w:p w14:paraId="5FC70414" w14:textId="24A77DEA" w:rsidR="00CF3103" w:rsidRPr="00F12845" w:rsidRDefault="00CF3103" w:rsidP="00CF3103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Which of the following are NOT Relational operators in C#.NET?</w:t>
      </w:r>
    </w:p>
    <w:p w14:paraId="70F46741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</w:p>
    <w:p w14:paraId="6B2A0958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&gt;=</w:t>
      </w:r>
    </w:p>
    <w:p w14:paraId="46B561FD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!=</w:t>
      </w:r>
    </w:p>
    <w:p w14:paraId="377D0BD7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Not</w:t>
      </w:r>
    </w:p>
    <w:p w14:paraId="533C0448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&lt;=</w:t>
      </w:r>
    </w:p>
    <w:p w14:paraId="407D1B71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&lt;&gt;=</w:t>
      </w:r>
    </w:p>
    <w:p w14:paraId="1A929D5D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A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  <w:t>1, 3</w:t>
      </w:r>
    </w:p>
    <w:p w14:paraId="05ABAE10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B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  <w:t>2, 4</w:t>
      </w:r>
    </w:p>
    <w:p w14:paraId="264154E9" w14:textId="77777777" w:rsidR="00CF3103" w:rsidRPr="00707747" w:rsidRDefault="00CF3103" w:rsidP="00CF3103">
      <w:pPr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</w:pPr>
      <w:r w:rsidRPr="00707747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>C.</w:t>
      </w:r>
      <w:r w:rsidRPr="00707747">
        <w:rPr>
          <w:rFonts w:ascii="Arial Rounded MT Bold" w:hAnsi="Arial Rounded MT Bold"/>
          <w:b/>
          <w:bCs/>
          <w:color w:val="2E74B5" w:themeColor="accent5" w:themeShade="BF"/>
          <w:sz w:val="28"/>
          <w:szCs w:val="28"/>
          <w:lang w:val="en-US"/>
        </w:rPr>
        <w:tab/>
        <w:t>3, 5</w:t>
      </w:r>
    </w:p>
    <w:p w14:paraId="336331DB" w14:textId="77777777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D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  <w:t>4, 5</w:t>
      </w:r>
    </w:p>
    <w:p w14:paraId="778BFCAA" w14:textId="2E5E5A77" w:rsidR="008B3CD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E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  <w:t>None of these</w:t>
      </w:r>
    </w:p>
    <w:p w14:paraId="74C157C7" w14:textId="77E44803" w:rsidR="00CF3103" w:rsidRPr="00F12845" w:rsidRDefault="00CF3103" w:rsidP="00CF3103">
      <w:pPr>
        <w:rPr>
          <w:rFonts w:ascii="Arial Rounded MT Bold" w:hAnsi="Arial Rounded MT Bold"/>
          <w:sz w:val="28"/>
          <w:szCs w:val="28"/>
          <w:lang w:val="en-US"/>
        </w:rPr>
      </w:pPr>
    </w:p>
    <w:p w14:paraId="0BAB89C3" w14:textId="77777777" w:rsidR="00BF3233" w:rsidRPr="00F12845" w:rsidRDefault="00BF3233" w:rsidP="00CF3103">
      <w:pPr>
        <w:rPr>
          <w:rFonts w:ascii="Arial Rounded MT Bold" w:hAnsi="Arial Rounded MT Bold"/>
          <w:sz w:val="28"/>
          <w:szCs w:val="28"/>
          <w:lang w:val="en-US"/>
        </w:rPr>
      </w:pPr>
    </w:p>
    <w:p w14:paraId="2FE0F4F6" w14:textId="06803922" w:rsidR="00BF3233" w:rsidRPr="00970717" w:rsidRDefault="00BF3233" w:rsidP="00BF3233">
      <w:pPr>
        <w:pStyle w:val="ListParagraph"/>
        <w:numPr>
          <w:ilvl w:val="0"/>
          <w:numId w:val="1"/>
        </w:numPr>
        <w:rPr>
          <w:rFonts w:ascii="Arial Rounded MT Bold" w:hAnsi="Arial Rounded MT Bold"/>
          <w:color w:val="C45911" w:themeColor="accent2" w:themeShade="BF"/>
          <w:sz w:val="28"/>
          <w:szCs w:val="28"/>
          <w:lang w:val="en-US"/>
        </w:rPr>
      </w:pPr>
      <w:r w:rsidRPr="00970717">
        <w:rPr>
          <w:rFonts w:ascii="Arial Rounded MT Bold" w:hAnsi="Arial Rounded MT Bold"/>
          <w:color w:val="C45911" w:themeColor="accent2" w:themeShade="BF"/>
          <w:sz w:val="28"/>
          <w:szCs w:val="28"/>
          <w:lang w:val="en-US"/>
        </w:rPr>
        <w:t>Which of the following statements are correct about the following code snippet?</w:t>
      </w:r>
    </w:p>
    <w:p w14:paraId="64226146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</w:p>
    <w:p w14:paraId="15FAA774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int a = 10; </w:t>
      </w:r>
    </w:p>
    <w:p w14:paraId="4BF6CBA1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int b = 20;</w:t>
      </w:r>
    </w:p>
    <w:p w14:paraId="55EECC0F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bool c;</w:t>
      </w:r>
    </w:p>
    <w:p w14:paraId="45173CDB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c 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= !</w:t>
      </w:r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>(a &gt; b);</w:t>
      </w:r>
    </w:p>
    <w:p w14:paraId="27867C7F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3A7553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There is no error in the code snippet.</w:t>
      </w:r>
    </w:p>
    <w:p w14:paraId="6D62CCEE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An error will be reported 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since !</w:t>
      </w:r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can work only with an int.</w:t>
      </w:r>
    </w:p>
    <w:p w14:paraId="025CBA87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A value 1 will be assigned to c.</w:t>
      </w:r>
    </w:p>
    <w:p w14:paraId="3A6C8E75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3A7553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 value True will be assigned to c</w:t>
      </w:r>
      <w:r w:rsidRPr="00F12845">
        <w:rPr>
          <w:rFonts w:ascii="Arial Rounded MT Bold" w:hAnsi="Arial Rounded MT Bold"/>
          <w:sz w:val="28"/>
          <w:szCs w:val="28"/>
          <w:lang w:val="en-US"/>
        </w:rPr>
        <w:t>.</w:t>
      </w:r>
    </w:p>
    <w:p w14:paraId="71A1E7EF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lastRenderedPageBreak/>
        <w:t>A value False will be assigned to c.</w:t>
      </w:r>
    </w:p>
    <w:p w14:paraId="6B4BACF7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A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  <w:t>1, 3</w:t>
      </w:r>
    </w:p>
    <w:p w14:paraId="5137645C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B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  <w:t>2, 4</w:t>
      </w:r>
    </w:p>
    <w:p w14:paraId="5511F529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C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  <w:t>4, 5</w:t>
      </w:r>
    </w:p>
    <w:p w14:paraId="2CF71AA2" w14:textId="77777777" w:rsidR="00BF323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D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</w:r>
      <w:r w:rsidRPr="003A7553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1, 4</w:t>
      </w:r>
    </w:p>
    <w:p w14:paraId="22A6C3B7" w14:textId="0662655F" w:rsidR="00CF3103" w:rsidRPr="00F12845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E.</w:t>
      </w:r>
      <w:r w:rsidRPr="00F12845">
        <w:rPr>
          <w:rFonts w:ascii="Arial Rounded MT Bold" w:hAnsi="Arial Rounded MT Bold"/>
          <w:sz w:val="28"/>
          <w:szCs w:val="28"/>
          <w:lang w:val="en-US"/>
        </w:rPr>
        <w:tab/>
        <w:t>None of these</w:t>
      </w:r>
    </w:p>
    <w:p w14:paraId="07D7A4B3" w14:textId="3E0BF31A" w:rsidR="00BF3233" w:rsidRDefault="00BF3233" w:rsidP="00BF3233">
      <w:pPr>
        <w:rPr>
          <w:rFonts w:ascii="Arial Rounded MT Bold" w:hAnsi="Arial Rounded MT Bold"/>
          <w:sz w:val="28"/>
          <w:szCs w:val="28"/>
          <w:lang w:val="en-US"/>
        </w:rPr>
      </w:pPr>
    </w:p>
    <w:p w14:paraId="6B79F87F" w14:textId="77777777" w:rsidR="00970717" w:rsidRPr="00F12845" w:rsidRDefault="00970717" w:rsidP="00BF3233">
      <w:pPr>
        <w:rPr>
          <w:rFonts w:ascii="Arial Rounded MT Bold" w:hAnsi="Arial Rounded MT Bold"/>
          <w:sz w:val="28"/>
          <w:szCs w:val="28"/>
          <w:lang w:val="en-US"/>
        </w:rPr>
      </w:pPr>
    </w:p>
    <w:p w14:paraId="105D361C" w14:textId="04B8095C" w:rsidR="00BF3233" w:rsidRDefault="00541682" w:rsidP="00B20108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What is the expected output?</w:t>
      </w:r>
    </w:p>
    <w:p w14:paraId="234BB024" w14:textId="77777777" w:rsidR="00970717" w:rsidRPr="00970717" w:rsidRDefault="00970717" w:rsidP="00970717">
      <w:pPr>
        <w:rPr>
          <w:rFonts w:ascii="Arial Rounded MT Bold" w:hAnsi="Arial Rounded MT Bold"/>
          <w:sz w:val="28"/>
          <w:szCs w:val="28"/>
          <w:lang w:val="en-US"/>
        </w:rPr>
      </w:pPr>
    </w:p>
    <w:p w14:paraId="4CE4FC16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using System;</w:t>
      </w:r>
    </w:p>
    <w:p w14:paraId="07A7B548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</w:p>
    <w:p w14:paraId="47E2441A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namespace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MyApplication</w:t>
      </w:r>
      <w:proofErr w:type="spellEnd"/>
    </w:p>
    <w:p w14:paraId="4E5B7515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{</w:t>
      </w:r>
    </w:p>
    <w:p w14:paraId="25A78617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class Program</w:t>
      </w:r>
    </w:p>
    <w:p w14:paraId="26CFE391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{</w:t>
      </w:r>
    </w:p>
    <w:p w14:paraId="105A08E5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static void Main(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string[</w:t>
      </w:r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]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args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>)</w:t>
      </w:r>
    </w:p>
    <w:p w14:paraId="6913FD26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{</w:t>
      </w:r>
    </w:p>
    <w:p w14:paraId="3EE39157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int x = 5;</w:t>
      </w:r>
    </w:p>
    <w:p w14:paraId="3B4B9E15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x *= 3;</w:t>
      </w:r>
    </w:p>
    <w:p w14:paraId="5EFC5F8C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Console.WriteLin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(x);  </w:t>
      </w:r>
    </w:p>
    <w:p w14:paraId="12EA687C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}</w:t>
      </w:r>
    </w:p>
    <w:p w14:paraId="45B722BB" w14:textId="77777777" w:rsidR="00541682" w:rsidRPr="00F12845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}</w:t>
      </w:r>
    </w:p>
    <w:p w14:paraId="2088523C" w14:textId="51E1EA43" w:rsidR="00541682" w:rsidRDefault="00541682" w:rsidP="0054168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}</w:t>
      </w:r>
    </w:p>
    <w:p w14:paraId="62E4F5D6" w14:textId="77777777" w:rsidR="00970717" w:rsidRPr="00F12845" w:rsidRDefault="00970717" w:rsidP="00541682">
      <w:pPr>
        <w:rPr>
          <w:rFonts w:ascii="Arial Rounded MT Bold" w:hAnsi="Arial Rounded MT Bold"/>
          <w:sz w:val="28"/>
          <w:szCs w:val="28"/>
          <w:lang w:val="en-US"/>
        </w:rPr>
      </w:pPr>
    </w:p>
    <w:p w14:paraId="3F8B5F7D" w14:textId="2D04ADB5" w:rsidR="00541682" w:rsidRDefault="00AD02D5" w:rsidP="00541682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97071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ns: 15</w:t>
      </w:r>
    </w:p>
    <w:p w14:paraId="2788B72C" w14:textId="42E7D239" w:rsidR="00970717" w:rsidRDefault="00970717" w:rsidP="00541682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449B406E" w14:textId="13038BEA" w:rsidR="00970717" w:rsidRDefault="00970717" w:rsidP="00541682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0A1B3C38" w14:textId="77777777" w:rsidR="00970717" w:rsidRPr="00970717" w:rsidRDefault="00970717" w:rsidP="00541682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521E2B53" w14:textId="3F96F434" w:rsidR="00541682" w:rsidRPr="00F12845" w:rsidRDefault="009A7632" w:rsidP="00541682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Write the output?</w:t>
      </w:r>
    </w:p>
    <w:p w14:paraId="15117012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using System;</w:t>
      </w:r>
    </w:p>
    <w:p w14:paraId="59051F01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</w:p>
    <w:p w14:paraId="3483599B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namespace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MyApplication</w:t>
      </w:r>
      <w:proofErr w:type="spellEnd"/>
    </w:p>
    <w:p w14:paraId="2E116CE5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{</w:t>
      </w:r>
    </w:p>
    <w:p w14:paraId="6D8B6202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class Program</w:t>
      </w:r>
    </w:p>
    <w:p w14:paraId="173BD83F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{</w:t>
      </w:r>
    </w:p>
    <w:p w14:paraId="6DE3A38E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static void Main(</w:t>
      </w:r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string[</w:t>
      </w:r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]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args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>)</w:t>
      </w:r>
    </w:p>
    <w:p w14:paraId="5106610A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{</w:t>
      </w:r>
    </w:p>
    <w:p w14:paraId="7CC5B08B" w14:textId="4DE4BDE6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int x = </w:t>
      </w:r>
      <w:r w:rsidR="00C97212" w:rsidRPr="00F12845">
        <w:rPr>
          <w:rFonts w:ascii="Arial Rounded MT Bold" w:hAnsi="Arial Rounded MT Bold"/>
          <w:sz w:val="28"/>
          <w:szCs w:val="28"/>
          <w:lang w:val="en-US"/>
        </w:rPr>
        <w:t>12</w:t>
      </w:r>
      <w:r w:rsidRPr="00F12845">
        <w:rPr>
          <w:rFonts w:ascii="Arial Rounded MT Bold" w:hAnsi="Arial Rounded MT Bold"/>
          <w:sz w:val="28"/>
          <w:szCs w:val="28"/>
          <w:lang w:val="en-US"/>
        </w:rPr>
        <w:t>;</w:t>
      </w:r>
    </w:p>
    <w:p w14:paraId="4712C4A0" w14:textId="60606938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Console.WriteLin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(x &gt; 3 || x &lt; </w:t>
      </w:r>
      <w:r w:rsidR="00C97212" w:rsidRPr="00F12845">
        <w:rPr>
          <w:rFonts w:ascii="Arial Rounded MT Bold" w:hAnsi="Arial Rounded MT Bold"/>
          <w:sz w:val="28"/>
          <w:szCs w:val="28"/>
          <w:lang w:val="en-US"/>
        </w:rPr>
        <w:t>14</w:t>
      </w: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); </w:t>
      </w:r>
    </w:p>
    <w:p w14:paraId="360DF8FB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   }</w:t>
      </w:r>
    </w:p>
    <w:p w14:paraId="51157A44" w14:textId="77777777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 }</w:t>
      </w:r>
    </w:p>
    <w:p w14:paraId="1D235073" w14:textId="6DB17011" w:rsidR="009A7632" w:rsidRPr="00F12845" w:rsidRDefault="009A7632" w:rsidP="009A7632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}</w:t>
      </w:r>
    </w:p>
    <w:p w14:paraId="4B253D80" w14:textId="413F07FD" w:rsidR="00C97212" w:rsidRDefault="00AD02D5" w:rsidP="009A7632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97071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ns: True</w:t>
      </w:r>
    </w:p>
    <w:p w14:paraId="2A224576" w14:textId="77777777" w:rsidR="00970717" w:rsidRPr="00970717" w:rsidRDefault="00970717" w:rsidP="009A7632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</w:p>
    <w:p w14:paraId="444BF545" w14:textId="007934A1" w:rsidR="00FC1D46" w:rsidRPr="00F12845" w:rsidRDefault="00823226" w:rsidP="00FC1D46">
      <w:pPr>
        <w:pStyle w:val="ListParagraph"/>
        <w:numPr>
          <w:ilvl w:val="0"/>
          <w:numId w:val="1"/>
        </w:num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>What is output?</w:t>
      </w:r>
    </w:p>
    <w:p w14:paraId="310D4397" w14:textId="77777777" w:rsidR="00FC1D46" w:rsidRPr="00F12845" w:rsidRDefault="00FC1D46" w:rsidP="00FC1D46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string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firstNam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= "John ";</w:t>
      </w:r>
    </w:p>
    <w:p w14:paraId="64E6C46E" w14:textId="77777777" w:rsidR="00FC1D46" w:rsidRPr="00F12845" w:rsidRDefault="00FC1D46" w:rsidP="00FC1D46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string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lastNam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 = "Doe";</w:t>
      </w:r>
    </w:p>
    <w:p w14:paraId="040AA23B" w14:textId="77777777" w:rsidR="00FC1D46" w:rsidRPr="00F12845" w:rsidRDefault="00FC1D46" w:rsidP="00FC1D46">
      <w:pPr>
        <w:rPr>
          <w:rFonts w:ascii="Arial Rounded MT Bold" w:hAnsi="Arial Rounded MT Bold"/>
          <w:sz w:val="28"/>
          <w:szCs w:val="28"/>
          <w:lang w:val="en-US"/>
        </w:rPr>
      </w:pPr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string name = </w:t>
      </w:r>
      <w:proofErr w:type="spellStart"/>
      <w:proofErr w:type="gramStart"/>
      <w:r w:rsidRPr="00F12845">
        <w:rPr>
          <w:rFonts w:ascii="Arial Rounded MT Bold" w:hAnsi="Arial Rounded MT Bold"/>
          <w:sz w:val="28"/>
          <w:szCs w:val="28"/>
          <w:lang w:val="en-US"/>
        </w:rPr>
        <w:t>string.Concat</w:t>
      </w:r>
      <w:proofErr w:type="spellEnd"/>
      <w:proofErr w:type="gramEnd"/>
      <w:r w:rsidRPr="00F12845">
        <w:rPr>
          <w:rFonts w:ascii="Arial Rounded MT Bold" w:hAnsi="Arial Rounded MT Bold"/>
          <w:sz w:val="28"/>
          <w:szCs w:val="28"/>
          <w:lang w:val="en-US"/>
        </w:rPr>
        <w:t>(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firstNam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 xml:space="preserve">, </w:t>
      </w: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lastNam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>);</w:t>
      </w:r>
    </w:p>
    <w:p w14:paraId="6B6B83C8" w14:textId="07159A36" w:rsidR="00823226" w:rsidRPr="00F12845" w:rsidRDefault="00FC1D46" w:rsidP="00FC1D46">
      <w:pPr>
        <w:rPr>
          <w:rFonts w:ascii="Arial Rounded MT Bold" w:hAnsi="Arial Rounded MT Bold"/>
          <w:sz w:val="28"/>
          <w:szCs w:val="28"/>
          <w:lang w:val="en-US"/>
        </w:rPr>
      </w:pPr>
      <w:proofErr w:type="spellStart"/>
      <w:r w:rsidRPr="00F12845">
        <w:rPr>
          <w:rFonts w:ascii="Arial Rounded MT Bold" w:hAnsi="Arial Rounded MT Bold"/>
          <w:sz w:val="28"/>
          <w:szCs w:val="28"/>
          <w:lang w:val="en-US"/>
        </w:rPr>
        <w:t>Console.WriteLine</w:t>
      </w:r>
      <w:proofErr w:type="spellEnd"/>
      <w:r w:rsidRPr="00F12845">
        <w:rPr>
          <w:rFonts w:ascii="Arial Rounded MT Bold" w:hAnsi="Arial Rounded MT Bold"/>
          <w:sz w:val="28"/>
          <w:szCs w:val="28"/>
          <w:lang w:val="en-US"/>
        </w:rPr>
        <w:t>(name);</w:t>
      </w:r>
    </w:p>
    <w:p w14:paraId="62C9CF13" w14:textId="7319F459" w:rsidR="00AD02D5" w:rsidRPr="00F12845" w:rsidRDefault="00AD02D5" w:rsidP="00FC1D46">
      <w:pPr>
        <w:rPr>
          <w:rFonts w:ascii="Arial Rounded MT Bold" w:hAnsi="Arial Rounded MT Bold"/>
          <w:sz w:val="28"/>
          <w:szCs w:val="28"/>
          <w:lang w:val="en-US"/>
        </w:rPr>
      </w:pPr>
    </w:p>
    <w:p w14:paraId="45C0027A" w14:textId="417CC88B" w:rsidR="00AD02D5" w:rsidRPr="00970717" w:rsidRDefault="00AD02D5" w:rsidP="00FC1D46">
      <w:pPr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</w:pPr>
      <w:r w:rsidRPr="00970717">
        <w:rPr>
          <w:rFonts w:ascii="Arial Rounded MT Bold" w:hAnsi="Arial Rounded MT Bold"/>
          <w:color w:val="2E74B5" w:themeColor="accent5" w:themeShade="BF"/>
          <w:sz w:val="28"/>
          <w:szCs w:val="28"/>
          <w:lang w:val="en-US"/>
        </w:rPr>
        <w:t>Ans: John Doe</w:t>
      </w:r>
    </w:p>
    <w:sectPr w:rsidR="00AD02D5" w:rsidRPr="0097071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75B85"/>
    <w:multiLevelType w:val="hybridMultilevel"/>
    <w:tmpl w:val="CD70DE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LU0NDI1NjU2NzJV0lEKTi0uzszPAykwrAUAwZgj0SwAAAA="/>
  </w:docVars>
  <w:rsids>
    <w:rsidRoot w:val="00B7496E"/>
    <w:rsid w:val="00044FE0"/>
    <w:rsid w:val="00072244"/>
    <w:rsid w:val="000E300C"/>
    <w:rsid w:val="000E6F88"/>
    <w:rsid w:val="00103144"/>
    <w:rsid w:val="00122CE3"/>
    <w:rsid w:val="00127BC7"/>
    <w:rsid w:val="001D7787"/>
    <w:rsid w:val="001F7FE1"/>
    <w:rsid w:val="00246009"/>
    <w:rsid w:val="00272215"/>
    <w:rsid w:val="003A7553"/>
    <w:rsid w:val="003D231E"/>
    <w:rsid w:val="0043001F"/>
    <w:rsid w:val="00431E52"/>
    <w:rsid w:val="00441FB9"/>
    <w:rsid w:val="004D2118"/>
    <w:rsid w:val="004F016B"/>
    <w:rsid w:val="00514506"/>
    <w:rsid w:val="00541682"/>
    <w:rsid w:val="0057594C"/>
    <w:rsid w:val="005A71F5"/>
    <w:rsid w:val="005A7395"/>
    <w:rsid w:val="00665E60"/>
    <w:rsid w:val="006D3774"/>
    <w:rsid w:val="006E038B"/>
    <w:rsid w:val="00707747"/>
    <w:rsid w:val="00720099"/>
    <w:rsid w:val="00763D00"/>
    <w:rsid w:val="007D3180"/>
    <w:rsid w:val="00823226"/>
    <w:rsid w:val="00825FE6"/>
    <w:rsid w:val="00853F1D"/>
    <w:rsid w:val="0086055F"/>
    <w:rsid w:val="00894DB2"/>
    <w:rsid w:val="008B3CD3"/>
    <w:rsid w:val="008E1C91"/>
    <w:rsid w:val="008F587A"/>
    <w:rsid w:val="008F5D5A"/>
    <w:rsid w:val="00915911"/>
    <w:rsid w:val="00956924"/>
    <w:rsid w:val="00970717"/>
    <w:rsid w:val="00990E3D"/>
    <w:rsid w:val="009A7632"/>
    <w:rsid w:val="009F2310"/>
    <w:rsid w:val="00A14C1C"/>
    <w:rsid w:val="00A317D7"/>
    <w:rsid w:val="00A51F1A"/>
    <w:rsid w:val="00AC42E7"/>
    <w:rsid w:val="00AD02D5"/>
    <w:rsid w:val="00AF5E98"/>
    <w:rsid w:val="00B1163D"/>
    <w:rsid w:val="00B20108"/>
    <w:rsid w:val="00B37A2C"/>
    <w:rsid w:val="00B701A7"/>
    <w:rsid w:val="00B7496E"/>
    <w:rsid w:val="00B95CA7"/>
    <w:rsid w:val="00BA354F"/>
    <w:rsid w:val="00BD3505"/>
    <w:rsid w:val="00BF3233"/>
    <w:rsid w:val="00BF5670"/>
    <w:rsid w:val="00C97212"/>
    <w:rsid w:val="00CA1B52"/>
    <w:rsid w:val="00CE54B0"/>
    <w:rsid w:val="00CF3103"/>
    <w:rsid w:val="00D8708A"/>
    <w:rsid w:val="00DD22BB"/>
    <w:rsid w:val="00E26E8C"/>
    <w:rsid w:val="00E35ABB"/>
    <w:rsid w:val="00E94ECB"/>
    <w:rsid w:val="00EA4FEB"/>
    <w:rsid w:val="00EF311B"/>
    <w:rsid w:val="00F12845"/>
    <w:rsid w:val="00F27E58"/>
    <w:rsid w:val="00F81980"/>
    <w:rsid w:val="00FC1D46"/>
    <w:rsid w:val="00FD3996"/>
    <w:rsid w:val="0D3D8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6A2C9"/>
  <w15:chartTrackingRefBased/>
  <w15:docId w15:val="{E6C108FB-9C6A-4DA9-9EEE-F2EA384CA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21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5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7BACFC376FA42B2252A971C08D076" ma:contentTypeVersion="5" ma:contentTypeDescription="Create a new document." ma:contentTypeScope="" ma:versionID="ae30c31c0791c3d753e75f7761b2b1f6">
  <xsd:schema xmlns:xsd="http://www.w3.org/2001/XMLSchema" xmlns:xs="http://www.w3.org/2001/XMLSchema" xmlns:p="http://schemas.microsoft.com/office/2006/metadata/properties" xmlns:ns2="e5922609-55c5-4049-baa2-52004bca5480" targetNamespace="http://schemas.microsoft.com/office/2006/metadata/properties" ma:root="true" ma:fieldsID="c2f7e06402041dcdc9061acab31b47b6" ns2:_="">
    <xsd:import namespace="e5922609-55c5-4049-baa2-52004bca54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22609-55c5-4049-baa2-52004bca54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90E7EB-A805-4D34-BC4B-0CD4CFFD4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EF4735-57AA-4780-B6ED-FA8F31FE6C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764EB6-F8EA-4A1F-85B2-F999069D5D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22609-55c5-4049-baa2-52004bca5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0</TotalTime>
  <Pages>13</Pages>
  <Words>1017</Words>
  <Characters>579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sodhar Reddy Battu</dc:creator>
  <cp:keywords/>
  <dc:description/>
  <cp:lastModifiedBy>Karthik Mindi</cp:lastModifiedBy>
  <cp:revision>14</cp:revision>
  <dcterms:created xsi:type="dcterms:W3CDTF">2022-03-09T13:55:00Z</dcterms:created>
  <dcterms:modified xsi:type="dcterms:W3CDTF">2022-03-15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7BACFC376FA42B2252A971C08D076</vt:lpwstr>
  </property>
</Properties>
</file>